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2"/>
        <w:gridCol w:w="3338"/>
        <w:gridCol w:w="3950"/>
      </w:tblGrid>
      <w:tr w:rsidR="00786E8B" w:rsidRPr="00CF70D7" w14:paraId="4F14CF3A" w14:textId="77777777" w:rsidTr="00486123">
        <w:tc>
          <w:tcPr>
            <w:tcW w:w="2062" w:type="dxa"/>
          </w:tcPr>
          <w:p w14:paraId="052A9EE8" w14:textId="2EDDA66E" w:rsidR="00786E8B" w:rsidRPr="00CF70D7" w:rsidRDefault="004E251F">
            <w:pPr>
              <w:rPr>
                <w:rFonts w:ascii="Arial" w:hAnsi="Arial" w:cs="Arial"/>
                <w:b/>
              </w:rPr>
            </w:pPr>
            <w:r w:rsidRPr="00CF70D7">
              <w:rPr>
                <w:rStyle w:val="Hyperlink"/>
                <w:rFonts w:ascii="Arial" w:hAnsi="Arial" w:cs="Arial"/>
                <w:color w:val="000000" w:themeColor="text1"/>
                <w:u w:val="none"/>
                <w:lang w:val="pt-BR"/>
              </w:rPr>
              <w:t xml:space="preserve"> </w:t>
            </w:r>
            <w:r w:rsidR="00786E8B" w:rsidRPr="00CF70D7">
              <w:rPr>
                <w:rFonts w:ascii="Arial" w:hAnsi="Arial" w:cs="Arial"/>
                <w:b/>
              </w:rPr>
              <w:t>SUMMARY</w:t>
            </w:r>
          </w:p>
        </w:tc>
        <w:tc>
          <w:tcPr>
            <w:tcW w:w="7288" w:type="dxa"/>
            <w:gridSpan w:val="2"/>
          </w:tcPr>
          <w:p w14:paraId="55745FF3" w14:textId="378F1CC2" w:rsidR="009A774E" w:rsidRPr="00CF70D7" w:rsidRDefault="0093513C" w:rsidP="0093513C">
            <w:pPr>
              <w:jc w:val="both"/>
              <w:rPr>
                <w:rFonts w:ascii="Arial" w:hAnsi="Arial" w:cs="Arial"/>
              </w:rPr>
            </w:pPr>
            <w:r w:rsidRPr="0093513C">
              <w:rPr>
                <w:rFonts w:ascii="Arial" w:hAnsi="Arial" w:cs="Arial"/>
              </w:rPr>
              <w:t>I am an IT Professional with 5+ years of experience in digital marketing, web development, networks and customer support. I am a fast learner and objective oriented, experienced in teamwork and goals achievement, and currently certified in SCRUM Fundamentals, Cisco CCNA R&amp;S, ISO 27002 security and ITILv3 IT processes. Visit my website at https://dndias.com to see the projects I have been developing.</w:t>
            </w:r>
          </w:p>
          <w:p w14:paraId="6F19E28B" w14:textId="77777777" w:rsidR="009268AE" w:rsidRPr="00CF70D7" w:rsidRDefault="009268AE" w:rsidP="0093513C">
            <w:pPr>
              <w:jc w:val="both"/>
              <w:rPr>
                <w:rFonts w:ascii="Arial" w:hAnsi="Arial" w:cs="Arial"/>
              </w:rPr>
            </w:pPr>
          </w:p>
        </w:tc>
        <w:bookmarkStart w:id="0" w:name="_GoBack"/>
        <w:bookmarkEnd w:id="0"/>
      </w:tr>
      <w:tr w:rsidR="00486123" w:rsidRPr="00CF70D7" w14:paraId="39879137" w14:textId="77777777" w:rsidTr="00486123">
        <w:tc>
          <w:tcPr>
            <w:tcW w:w="2062" w:type="dxa"/>
          </w:tcPr>
          <w:p w14:paraId="171702B0" w14:textId="77777777" w:rsidR="00486123" w:rsidRDefault="00486123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t>SKILLS</w:t>
            </w:r>
          </w:p>
          <w:p w14:paraId="62D0347A" w14:textId="77777777" w:rsidR="00486123" w:rsidRDefault="00486123">
            <w:pPr>
              <w:rPr>
                <w:rStyle w:val="Hyperlink"/>
                <w:rFonts w:ascii="Arial" w:hAnsi="Arial" w:cs="Arial"/>
                <w:color w:val="000000" w:themeColor="text1"/>
                <w:lang w:val="pt-BR"/>
              </w:rPr>
            </w:pPr>
          </w:p>
          <w:p w14:paraId="2EFFE566" w14:textId="77777777" w:rsidR="00486123" w:rsidRDefault="00486123">
            <w:pPr>
              <w:rPr>
                <w:rStyle w:val="Hyperlink"/>
                <w:rFonts w:ascii="Arial" w:hAnsi="Arial" w:cs="Arial"/>
                <w:color w:val="000000" w:themeColor="text1"/>
                <w:lang w:val="pt-BR"/>
              </w:rPr>
            </w:pPr>
          </w:p>
          <w:p w14:paraId="5CC90D12" w14:textId="687A1837" w:rsidR="00486123" w:rsidRPr="00CF70D7" w:rsidRDefault="00486123">
            <w:pPr>
              <w:rPr>
                <w:rStyle w:val="Hyperlink"/>
                <w:rFonts w:ascii="Arial" w:hAnsi="Arial" w:cs="Arial"/>
                <w:color w:val="000000" w:themeColor="text1"/>
                <w:u w:val="none"/>
                <w:lang w:val="pt-BR"/>
              </w:rPr>
            </w:pPr>
          </w:p>
        </w:tc>
        <w:tc>
          <w:tcPr>
            <w:tcW w:w="7288" w:type="dxa"/>
            <w:gridSpan w:val="2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132"/>
              <w:gridCol w:w="3930"/>
            </w:tblGrid>
            <w:tr w:rsidR="00486123" w14:paraId="711BF072" w14:textId="77777777" w:rsidTr="00486123">
              <w:tc>
                <w:tcPr>
                  <w:tcW w:w="3132" w:type="dxa"/>
                </w:tcPr>
                <w:p w14:paraId="6D33360E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HTML/CSS</w:t>
                  </w:r>
                </w:p>
                <w:p w14:paraId="60ADB078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SCSS/SASS</w:t>
                  </w:r>
                </w:p>
                <w:p w14:paraId="0257CF54" w14:textId="4B68F97F" w:rsidR="00486123" w:rsidRPr="00486123" w:rsidRDefault="00DF23C2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JavaScript</w:t>
                  </w:r>
                </w:p>
                <w:p w14:paraId="7DB973EC" w14:textId="5D30EF6D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Type</w:t>
                  </w:r>
                  <w:r w:rsidR="0093513C">
                    <w:rPr>
                      <w:rFonts w:ascii="Arial" w:hAnsi="Arial" w:cs="Arial"/>
                    </w:rPr>
                    <w:t>S</w:t>
                  </w:r>
                  <w:r w:rsidRPr="00486123">
                    <w:rPr>
                      <w:rFonts w:ascii="Arial" w:hAnsi="Arial" w:cs="Arial"/>
                    </w:rPr>
                    <w:t>cript</w:t>
                  </w:r>
                </w:p>
                <w:p w14:paraId="4EA11D98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jQuery</w:t>
                  </w:r>
                </w:p>
                <w:p w14:paraId="15F9408A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Angular</w:t>
                  </w:r>
                </w:p>
                <w:p w14:paraId="7E7FCE83" w14:textId="77777777" w:rsid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Java</w:t>
                  </w:r>
                </w:p>
                <w:p w14:paraId="23BE48C2" w14:textId="78520B13" w:rsidR="00486123" w:rsidRPr="00486123" w:rsidRDefault="00486123" w:rsidP="00486123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930" w:type="dxa"/>
                </w:tcPr>
                <w:p w14:paraId="564B1A18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Spring</w:t>
                  </w:r>
                </w:p>
                <w:p w14:paraId="1A34EF5A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SEO</w:t>
                  </w:r>
                </w:p>
                <w:p w14:paraId="7BCF00FF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WordPress</w:t>
                  </w:r>
                </w:p>
                <w:p w14:paraId="4F662468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Computer Hardware</w:t>
                  </w:r>
                </w:p>
                <w:p w14:paraId="1C8F87AB" w14:textId="77777777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Network Infrastructure</w:t>
                  </w:r>
                </w:p>
                <w:p w14:paraId="55F9F43F" w14:textId="76246C3A" w:rsidR="00486123" w:rsidRPr="00486123" w:rsidRDefault="00486123" w:rsidP="0048612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rFonts w:ascii="Arial" w:hAnsi="Arial" w:cs="Arial"/>
                    </w:rPr>
                  </w:pPr>
                  <w:r w:rsidRPr="00486123">
                    <w:rPr>
                      <w:rFonts w:ascii="Arial" w:hAnsi="Arial" w:cs="Arial"/>
                    </w:rPr>
                    <w:t>Microsoft Windows Server 2012/2016</w:t>
                  </w:r>
                </w:p>
              </w:tc>
            </w:tr>
          </w:tbl>
          <w:p w14:paraId="2807424F" w14:textId="77777777" w:rsidR="00486123" w:rsidRPr="00CF70D7" w:rsidRDefault="00486123">
            <w:pPr>
              <w:rPr>
                <w:rFonts w:ascii="Arial" w:hAnsi="Arial" w:cs="Arial"/>
              </w:rPr>
            </w:pPr>
          </w:p>
        </w:tc>
      </w:tr>
      <w:tr w:rsidR="00786E8B" w:rsidRPr="00CF70D7" w14:paraId="52B2ED20" w14:textId="77777777" w:rsidTr="00486123">
        <w:tc>
          <w:tcPr>
            <w:tcW w:w="2062" w:type="dxa"/>
          </w:tcPr>
          <w:p w14:paraId="6C5ED117" w14:textId="6D1F64AD" w:rsidR="00786E8B" w:rsidRPr="00CF70D7" w:rsidRDefault="00786E8B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t>EXPERIENCE</w:t>
            </w:r>
          </w:p>
        </w:tc>
        <w:tc>
          <w:tcPr>
            <w:tcW w:w="7288" w:type="dxa"/>
            <w:gridSpan w:val="2"/>
          </w:tcPr>
          <w:p w14:paraId="120C2B26" w14:textId="77777777" w:rsidR="004071B3" w:rsidRPr="006553CE" w:rsidRDefault="004071B3" w:rsidP="004071B3">
            <w:p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b/>
                <w:lang w:val="en-CA"/>
              </w:rPr>
              <w:t>Web</w:t>
            </w:r>
            <w:r w:rsidRPr="006553CE">
              <w:rPr>
                <w:rFonts w:ascii="Arial" w:hAnsi="Arial" w:cs="Arial"/>
                <w:b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Design</w:t>
            </w:r>
            <w:r w:rsidRPr="006553CE">
              <w:rPr>
                <w:rFonts w:ascii="Arial" w:hAnsi="Arial" w:cs="Arial"/>
                <w:b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&amp;</w:t>
            </w:r>
            <w:r w:rsidRPr="006553CE">
              <w:rPr>
                <w:rFonts w:ascii="Arial" w:hAnsi="Arial" w:cs="Arial"/>
                <w:b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S</w:t>
            </w:r>
            <w:r>
              <w:rPr>
                <w:rFonts w:ascii="Arial" w:eastAsia="Calibri" w:hAnsi="Arial" w:cs="Arial"/>
                <w:b/>
                <w:lang w:val="en-CA"/>
              </w:rPr>
              <w:t xml:space="preserve">earch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E</w:t>
            </w:r>
            <w:r>
              <w:rPr>
                <w:rFonts w:ascii="Arial" w:eastAsia="Calibri" w:hAnsi="Arial" w:cs="Arial"/>
                <w:b/>
                <w:lang w:val="en-CA"/>
              </w:rPr>
              <w:t xml:space="preserve">ngine </w:t>
            </w:r>
            <w:r w:rsidRPr="006553CE">
              <w:rPr>
                <w:rFonts w:ascii="Arial" w:eastAsia="Calibri" w:hAnsi="Arial" w:cs="Arial"/>
                <w:b/>
                <w:lang w:val="en-CA"/>
              </w:rPr>
              <w:t>O</w:t>
            </w:r>
            <w:r>
              <w:rPr>
                <w:rFonts w:ascii="Arial" w:eastAsia="Calibri" w:hAnsi="Arial" w:cs="Arial"/>
                <w:b/>
                <w:lang w:val="en-CA"/>
              </w:rPr>
              <w:t>ptimizer</w:t>
            </w:r>
            <w:r>
              <w:rPr>
                <w:rFonts w:ascii="Arial" w:hAnsi="Arial" w:cs="Arial"/>
                <w:lang w:val="en-CA"/>
              </w:rPr>
              <w:t xml:space="preserve"> </w:t>
            </w:r>
          </w:p>
          <w:p w14:paraId="77E0101E" w14:textId="77777777" w:rsidR="004071B3" w:rsidRPr="004071B3" w:rsidRDefault="004071B3" w:rsidP="004071B3">
            <w:pPr>
              <w:rPr>
                <w:rFonts w:ascii="Arial" w:eastAsia="Calibri" w:hAnsi="Arial" w:cs="Arial"/>
                <w:lang w:val="en-CA"/>
              </w:rPr>
            </w:pPr>
            <w:proofErr w:type="spellStart"/>
            <w:r w:rsidRPr="004071B3">
              <w:rPr>
                <w:rFonts w:ascii="Arial" w:eastAsia="Calibri" w:hAnsi="Arial" w:cs="Arial"/>
                <w:lang w:val="en-CA"/>
              </w:rPr>
              <w:t>Digihype</w:t>
            </w:r>
            <w:proofErr w:type="spellEnd"/>
            <w:r w:rsidRPr="004071B3">
              <w:rPr>
                <w:rFonts w:ascii="Arial" w:hAnsi="Arial" w:cs="Arial"/>
                <w:lang w:val="en-CA"/>
              </w:rPr>
              <w:t xml:space="preserve"> </w:t>
            </w:r>
            <w:r w:rsidRPr="004071B3">
              <w:rPr>
                <w:rFonts w:ascii="Arial" w:eastAsia="Calibri" w:hAnsi="Arial" w:cs="Arial"/>
                <w:lang w:val="en-CA"/>
              </w:rPr>
              <w:t>Media</w:t>
            </w:r>
            <w:r w:rsidRPr="004071B3">
              <w:rPr>
                <w:rFonts w:ascii="Arial" w:hAnsi="Arial" w:cs="Arial"/>
                <w:lang w:val="en-CA"/>
              </w:rPr>
              <w:t xml:space="preserve"> – </w:t>
            </w:r>
            <w:r w:rsidRPr="004071B3">
              <w:rPr>
                <w:rFonts w:ascii="Arial" w:eastAsia="Calibri" w:hAnsi="Arial" w:cs="Arial"/>
                <w:lang w:val="en-CA"/>
              </w:rPr>
              <w:t>Mississauga</w:t>
            </w:r>
            <w:r w:rsidRPr="004071B3">
              <w:rPr>
                <w:rFonts w:ascii="Arial" w:hAnsi="Arial" w:cs="Arial"/>
                <w:lang w:val="en-CA"/>
              </w:rPr>
              <w:t xml:space="preserve">, </w:t>
            </w:r>
            <w:r w:rsidRPr="004071B3">
              <w:rPr>
                <w:rFonts w:ascii="Arial" w:eastAsia="Calibri" w:hAnsi="Arial" w:cs="Arial"/>
                <w:lang w:val="en-CA"/>
              </w:rPr>
              <w:t>ON</w:t>
            </w:r>
          </w:p>
          <w:p w14:paraId="69D73B64" w14:textId="77777777" w:rsidR="004071B3" w:rsidRPr="004071B3" w:rsidRDefault="004071B3" w:rsidP="004071B3">
            <w:pPr>
              <w:rPr>
                <w:rFonts w:ascii="Arial" w:hAnsi="Arial" w:cs="Arial"/>
                <w:lang w:val="pt-BR"/>
              </w:rPr>
            </w:pPr>
            <w:r w:rsidRPr="004071B3">
              <w:rPr>
                <w:rFonts w:ascii="Arial" w:eastAsia="Calibri" w:hAnsi="Arial" w:cs="Arial"/>
                <w:lang w:val="pt-BR"/>
              </w:rPr>
              <w:t>Mar</w:t>
            </w:r>
            <w:r w:rsidRPr="004071B3">
              <w:rPr>
                <w:rFonts w:ascii="Arial" w:hAnsi="Arial" w:cs="Arial"/>
                <w:lang w:val="pt-BR"/>
              </w:rPr>
              <w:t xml:space="preserve"> 2017 – </w:t>
            </w:r>
            <w:r w:rsidRPr="004071B3">
              <w:rPr>
                <w:rFonts w:ascii="Arial" w:eastAsia="Calibri" w:hAnsi="Arial" w:cs="Arial"/>
                <w:lang w:val="pt-BR"/>
              </w:rPr>
              <w:t>Present</w:t>
            </w:r>
          </w:p>
          <w:p w14:paraId="010E6C22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Crea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websi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ock</w:t>
            </w:r>
            <w:r w:rsidRPr="006553CE">
              <w:rPr>
                <w:rFonts w:ascii="Arial" w:hAnsi="Arial" w:cs="Arial"/>
                <w:lang w:val="en-CA"/>
              </w:rPr>
              <w:t>-</w:t>
            </w:r>
            <w:r w:rsidRPr="006553CE">
              <w:rPr>
                <w:rFonts w:ascii="Arial" w:eastAsia="Calibri" w:hAnsi="Arial" w:cs="Arial"/>
                <w:lang w:val="en-CA"/>
              </w:rPr>
              <w:t>ups</w:t>
            </w:r>
          </w:p>
          <w:p w14:paraId="2157110C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Websi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developmen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using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WordPress</w:t>
            </w:r>
          </w:p>
          <w:p w14:paraId="2435B1C9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WordPres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lugin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di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</w:p>
          <w:p w14:paraId="3AF22261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Websi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hange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creas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O</w:t>
            </w:r>
          </w:p>
          <w:p w14:paraId="761DC7D4" w14:textId="77777777" w:rsidR="004071B3" w:rsidRPr="006553CE" w:rsidRDefault="004071B3" w:rsidP="004071B3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SE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alysi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eports</w:t>
            </w:r>
          </w:p>
          <w:p w14:paraId="5797A67D" w14:textId="08469D0F" w:rsidR="004071B3" w:rsidRDefault="004071B3" w:rsidP="00FA0C74">
            <w:pPr>
              <w:rPr>
                <w:rFonts w:ascii="Arial" w:hAnsi="Arial" w:cs="Arial"/>
              </w:rPr>
            </w:pPr>
          </w:p>
          <w:p w14:paraId="18040CC9" w14:textId="77777777" w:rsidR="009A774E" w:rsidRDefault="009A774E" w:rsidP="00FA0C74">
            <w:pPr>
              <w:rPr>
                <w:rFonts w:ascii="Arial" w:hAnsi="Arial" w:cs="Arial"/>
              </w:rPr>
            </w:pPr>
          </w:p>
          <w:p w14:paraId="785FB71B" w14:textId="53751703" w:rsidR="004071B3" w:rsidRPr="006553CE" w:rsidRDefault="004555DB" w:rsidP="004071B3">
            <w:pPr>
              <w:rPr>
                <w:rFonts w:ascii="Arial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b/>
                <w:lang w:val="en-CA"/>
              </w:rPr>
              <w:t>Network Security Analyst (co-op)</w:t>
            </w:r>
          </w:p>
          <w:p w14:paraId="0B007974" w14:textId="31C19517" w:rsidR="004071B3" w:rsidRPr="004071B3" w:rsidRDefault="004555DB" w:rsidP="004071B3">
            <w:pPr>
              <w:rPr>
                <w:rFonts w:ascii="Arial" w:eastAsia="Calibri" w:hAnsi="Arial" w:cs="Arial"/>
                <w:lang w:val="en-CA"/>
              </w:rPr>
            </w:pPr>
            <w:r>
              <w:rPr>
                <w:rFonts w:ascii="Arial" w:eastAsia="Calibri" w:hAnsi="Arial" w:cs="Arial"/>
                <w:lang w:val="en-CA"/>
              </w:rPr>
              <w:t>Royal Bank of Canada</w:t>
            </w:r>
            <w:r w:rsidR="004071B3" w:rsidRPr="004071B3">
              <w:rPr>
                <w:rFonts w:ascii="Arial" w:hAnsi="Arial" w:cs="Arial"/>
                <w:lang w:val="en-CA"/>
              </w:rPr>
              <w:t xml:space="preserve"> – </w:t>
            </w:r>
            <w:r>
              <w:rPr>
                <w:rFonts w:ascii="Arial" w:eastAsia="Calibri" w:hAnsi="Arial" w:cs="Arial"/>
                <w:lang w:val="en-CA"/>
              </w:rPr>
              <w:t>Toronto</w:t>
            </w:r>
            <w:r w:rsidR="004071B3" w:rsidRPr="004071B3">
              <w:rPr>
                <w:rFonts w:ascii="Arial" w:hAnsi="Arial" w:cs="Arial"/>
                <w:lang w:val="en-CA"/>
              </w:rPr>
              <w:t xml:space="preserve">, </w:t>
            </w:r>
            <w:r w:rsidR="004071B3" w:rsidRPr="004071B3">
              <w:rPr>
                <w:rFonts w:ascii="Arial" w:eastAsia="Calibri" w:hAnsi="Arial" w:cs="Arial"/>
                <w:lang w:val="en-CA"/>
              </w:rPr>
              <w:t>ON</w:t>
            </w:r>
          </w:p>
          <w:p w14:paraId="2C400752" w14:textId="0FB68A3B" w:rsidR="004071B3" w:rsidRPr="004071B3" w:rsidRDefault="004555DB" w:rsidP="004071B3">
            <w:pPr>
              <w:rPr>
                <w:rFonts w:ascii="Arial" w:hAnsi="Arial" w:cs="Arial"/>
                <w:lang w:val="pt-BR"/>
              </w:rPr>
            </w:pPr>
            <w:r w:rsidRPr="004555DB">
              <w:rPr>
                <w:rFonts w:ascii="Arial" w:hAnsi="Arial" w:cs="Arial"/>
                <w:lang w:val="pt-BR"/>
              </w:rPr>
              <w:t>Jan 2018 - Apr 2018</w:t>
            </w:r>
          </w:p>
          <w:p w14:paraId="0B98CC96" w14:textId="77777777" w:rsidR="004555DB" w:rsidRPr="004555DB" w:rsidRDefault="004555DB" w:rsidP="004555DB">
            <w:pPr>
              <w:pStyle w:val="ListParagraph"/>
              <w:numPr>
                <w:ilvl w:val="0"/>
                <w:numId w:val="3"/>
              </w:numPr>
              <w:rPr>
                <w:rFonts w:ascii="Arial" w:eastAsia="Calibri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Integrated a project to accredit several firewall policies, totalizing</w:t>
            </w:r>
          </w:p>
          <w:p w14:paraId="7FED4A0A" w14:textId="77777777" w:rsidR="004555DB" w:rsidRPr="004555DB" w:rsidRDefault="004555DB" w:rsidP="004555DB">
            <w:pPr>
              <w:pStyle w:val="ListParagraph"/>
              <w:rPr>
                <w:rFonts w:ascii="Arial" w:eastAsia="Calibri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more than 18 thousand rules</w:t>
            </w:r>
          </w:p>
          <w:p w14:paraId="4D3E60A3" w14:textId="79B7BB93" w:rsidR="004555DB" w:rsidRPr="004555DB" w:rsidRDefault="004555DB" w:rsidP="004555DB">
            <w:pPr>
              <w:pStyle w:val="ListParagraph"/>
              <w:numPr>
                <w:ilvl w:val="0"/>
                <w:numId w:val="3"/>
              </w:numPr>
              <w:rPr>
                <w:rFonts w:ascii="Arial" w:eastAsia="Calibri" w:hAnsi="Arial" w:cs="Arial"/>
                <w:lang w:val="en-CA"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Implemented security policies</w:t>
            </w:r>
          </w:p>
          <w:p w14:paraId="75D0F5D9" w14:textId="62332CEB" w:rsidR="004555DB" w:rsidRDefault="004555DB" w:rsidP="004555DB">
            <w:pPr>
              <w:numPr>
                <w:ilvl w:val="0"/>
                <w:numId w:val="3"/>
              </w:numPr>
              <w:rPr>
                <w:rFonts w:ascii="Arial" w:hAnsi="Arial" w:cs="Arial"/>
                <w:b/>
              </w:rPr>
            </w:pPr>
            <w:r w:rsidRPr="004555DB">
              <w:rPr>
                <w:rFonts w:ascii="Arial" w:eastAsia="Calibri" w:hAnsi="Arial" w:cs="Arial"/>
                <w:lang w:val="en-CA"/>
              </w:rPr>
              <w:t>Troubleshoot network connectivity issues</w:t>
            </w:r>
          </w:p>
          <w:p w14:paraId="0F33D813" w14:textId="6E6B47AB" w:rsidR="004555DB" w:rsidRDefault="004555DB" w:rsidP="00FA0C74">
            <w:pPr>
              <w:rPr>
                <w:rFonts w:ascii="Arial" w:hAnsi="Arial" w:cs="Arial"/>
                <w:b/>
              </w:rPr>
            </w:pPr>
          </w:p>
          <w:p w14:paraId="24A9645B" w14:textId="77777777" w:rsidR="009A774E" w:rsidRDefault="009A774E" w:rsidP="00FA0C74">
            <w:pPr>
              <w:rPr>
                <w:rFonts w:ascii="Arial" w:hAnsi="Arial" w:cs="Arial"/>
                <w:b/>
              </w:rPr>
            </w:pPr>
          </w:p>
          <w:p w14:paraId="0C884436" w14:textId="5EE0EC2A" w:rsidR="00FA0C74" w:rsidRPr="00966636" w:rsidRDefault="00FA0C74" w:rsidP="00FA0C74">
            <w:pPr>
              <w:rPr>
                <w:rFonts w:ascii="Arial" w:hAnsi="Arial" w:cs="Arial"/>
                <w:b/>
              </w:rPr>
            </w:pPr>
            <w:r w:rsidRPr="00966636">
              <w:rPr>
                <w:rFonts w:ascii="Arial" w:hAnsi="Arial" w:cs="Arial"/>
                <w:b/>
              </w:rPr>
              <w:t>Network Analyst</w:t>
            </w:r>
          </w:p>
          <w:p w14:paraId="62AD91F9" w14:textId="77777777" w:rsidR="00FA0C74" w:rsidRPr="004071B3" w:rsidRDefault="00FA0C74" w:rsidP="00FA0C74">
            <w:pPr>
              <w:rPr>
                <w:rFonts w:ascii="Arial" w:hAnsi="Arial" w:cs="Arial"/>
                <w:lang w:val="pt-BR"/>
              </w:rPr>
            </w:pPr>
            <w:r w:rsidRPr="004071B3">
              <w:rPr>
                <w:rFonts w:ascii="Arial" w:hAnsi="Arial" w:cs="Arial"/>
                <w:lang w:val="pt-BR"/>
              </w:rPr>
              <w:t>ATIVAS Data Center – Belo Horizonte, MG, Brazil</w:t>
            </w:r>
          </w:p>
          <w:p w14:paraId="37C5ECCD" w14:textId="77777777" w:rsidR="00786E8B" w:rsidRPr="00CF70D7" w:rsidRDefault="00FA0C74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Jun 2015 – Dec 2016</w:t>
            </w:r>
          </w:p>
          <w:p w14:paraId="19F71E0D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Participa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 the design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mplementation of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ver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rojects</w:t>
            </w:r>
            <w:r w:rsidRPr="006553CE">
              <w:rPr>
                <w:rFonts w:ascii="Arial" w:hAnsi="Arial" w:cs="Arial"/>
                <w:lang w:val="en-CA"/>
              </w:rPr>
              <w:t xml:space="preserve">, </w:t>
            </w:r>
            <w:r w:rsidRPr="006553CE">
              <w:rPr>
                <w:rFonts w:ascii="Arial" w:eastAsia="Calibri" w:hAnsi="Arial" w:cs="Arial"/>
                <w:lang w:val="en-CA"/>
              </w:rPr>
              <w:t>such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s</w:t>
            </w:r>
            <w:r w:rsidRPr="006553CE">
              <w:rPr>
                <w:rFonts w:ascii="Arial" w:hAnsi="Arial" w:cs="Arial"/>
                <w:lang w:val="en-CA"/>
              </w:rPr>
              <w:t>:</w:t>
            </w:r>
          </w:p>
          <w:p w14:paraId="38488980" w14:textId="77777777" w:rsidR="00A2122C" w:rsidRPr="006553CE" w:rsidRDefault="00A2122C" w:rsidP="00A2122C">
            <w:pPr>
              <w:pStyle w:val="ListParagraph"/>
              <w:numPr>
                <w:ilvl w:val="1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VLAN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gregation</w:t>
            </w:r>
          </w:p>
          <w:p w14:paraId="51CFD6DB" w14:textId="77777777" w:rsidR="00A2122C" w:rsidRPr="006553CE" w:rsidRDefault="00A2122C" w:rsidP="00A2122C">
            <w:pPr>
              <w:pStyle w:val="ListParagraph"/>
              <w:numPr>
                <w:ilvl w:val="1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xpansion</w:t>
            </w:r>
          </w:p>
          <w:p w14:paraId="2D7263DB" w14:textId="77777777" w:rsidR="00A2122C" w:rsidRPr="006553CE" w:rsidRDefault="00A2122C" w:rsidP="00A2122C">
            <w:pPr>
              <w:pStyle w:val="ListParagraph"/>
              <w:numPr>
                <w:ilvl w:val="1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>
              <w:rPr>
                <w:rFonts w:ascii="Arial" w:eastAsia="Calibri" w:hAnsi="Arial" w:cs="Arial"/>
                <w:lang w:val="en-CA"/>
              </w:rPr>
              <w:t>devic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eplacement</w:t>
            </w:r>
          </w:p>
          <w:p w14:paraId="186D894D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Install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nfigu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witche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outers</w:t>
            </w:r>
          </w:p>
          <w:p w14:paraId="3D39000D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Install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nfigures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isc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SA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Firewall</w:t>
            </w:r>
          </w:p>
          <w:p w14:paraId="4EC3CB96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Desig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mplemen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curity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olicies</w:t>
            </w:r>
          </w:p>
          <w:p w14:paraId="486623AA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lastRenderedPageBreak/>
              <w:t>Crea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nfigu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backup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olicy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for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devices</w:t>
            </w:r>
          </w:p>
          <w:p w14:paraId="1173195C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Updat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documentation</w:t>
            </w:r>
          </w:p>
          <w:p w14:paraId="07A0A7C8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Monito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erformance</w:t>
            </w:r>
          </w:p>
          <w:p w14:paraId="39515077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Maintai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erformanc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of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x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s</w:t>
            </w:r>
          </w:p>
          <w:p w14:paraId="7F88B088" w14:textId="49EC46D3" w:rsidR="00A2122C" w:rsidRPr="009A774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Suppor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x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users</w:t>
            </w:r>
          </w:p>
          <w:p w14:paraId="0865EA04" w14:textId="095231D0" w:rsidR="009A774E" w:rsidRDefault="009A774E" w:rsidP="009A774E">
            <w:pPr>
              <w:rPr>
                <w:rFonts w:ascii="Arial" w:hAnsi="Arial" w:cs="Arial"/>
                <w:lang w:val="en-CA"/>
              </w:rPr>
            </w:pPr>
          </w:p>
          <w:p w14:paraId="767A77C5" w14:textId="4DDC524A" w:rsidR="00786E8B" w:rsidRPr="00966636" w:rsidRDefault="004555D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</w:t>
            </w:r>
            <w:r w:rsidR="00966636">
              <w:rPr>
                <w:rFonts w:ascii="Arial" w:hAnsi="Arial" w:cs="Arial"/>
                <w:b/>
              </w:rPr>
              <w:t xml:space="preserve">omputer </w:t>
            </w:r>
            <w:r w:rsidR="00FA0C74" w:rsidRPr="00966636">
              <w:rPr>
                <w:rFonts w:ascii="Arial" w:hAnsi="Arial" w:cs="Arial"/>
                <w:b/>
              </w:rPr>
              <w:t>Support Analyst</w:t>
            </w:r>
          </w:p>
          <w:p w14:paraId="5351C291" w14:textId="77777777" w:rsidR="00FA0C74" w:rsidRPr="00CF70D7" w:rsidRDefault="00FA0C74">
            <w:pPr>
              <w:rPr>
                <w:rFonts w:ascii="Arial" w:hAnsi="Arial" w:cs="Arial"/>
                <w:lang w:val="pt-BR"/>
              </w:rPr>
            </w:pPr>
            <w:r w:rsidRPr="00CF70D7">
              <w:rPr>
                <w:rFonts w:ascii="Arial" w:hAnsi="Arial" w:cs="Arial"/>
                <w:lang w:val="pt-BR"/>
              </w:rPr>
              <w:t xml:space="preserve">Dominio Informatics – Sao Luis, MA, </w:t>
            </w:r>
            <w:r w:rsidR="0043178F" w:rsidRPr="00CF70D7">
              <w:rPr>
                <w:rFonts w:ascii="Arial" w:hAnsi="Arial" w:cs="Arial"/>
                <w:lang w:val="pt-BR"/>
              </w:rPr>
              <w:t>Brazil</w:t>
            </w:r>
          </w:p>
          <w:p w14:paraId="02A21437" w14:textId="77777777" w:rsidR="00FA0C74" w:rsidRPr="00CF70D7" w:rsidRDefault="00FA0C74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Dec 2010 – Dec 2014</w:t>
            </w:r>
          </w:p>
          <w:p w14:paraId="7A83C6B0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Configu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aintai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company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servers</w:t>
            </w:r>
          </w:p>
          <w:p w14:paraId="2C6A4A2C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Implement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rojec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o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replac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or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an</w:t>
            </w:r>
            <w:r w:rsidRPr="006553CE">
              <w:rPr>
                <w:rFonts w:ascii="Arial" w:hAnsi="Arial" w:cs="Arial"/>
                <w:lang w:val="en-CA"/>
              </w:rPr>
              <w:t xml:space="preserve"> 300 </w:t>
            </w:r>
            <w:r w:rsidRPr="006553CE">
              <w:rPr>
                <w:rFonts w:ascii="Arial" w:eastAsia="Calibri" w:hAnsi="Arial" w:cs="Arial"/>
                <w:lang w:val="en-CA"/>
              </w:rPr>
              <w:t>computers</w:t>
            </w:r>
          </w:p>
          <w:p w14:paraId="04AC33C2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>
              <w:rPr>
                <w:rFonts w:ascii="Arial" w:eastAsia="Calibri" w:hAnsi="Arial" w:cs="Arial"/>
                <w:lang w:val="en-CA"/>
              </w:rPr>
              <w:t>Implemented project to change the operating system from Windows to Linux in more than 200 computers</w:t>
            </w:r>
          </w:p>
          <w:p w14:paraId="5D4A4EAD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016115">
              <w:rPr>
                <w:rFonts w:ascii="Arial" w:eastAsia="Calibri" w:hAnsi="Arial" w:cs="Arial"/>
                <w:lang w:val="en-CA"/>
              </w:rPr>
              <w:t>Researched and implement</w:t>
            </w:r>
            <w:r>
              <w:rPr>
                <w:rFonts w:ascii="Arial" w:eastAsia="Calibri" w:hAnsi="Arial" w:cs="Arial"/>
                <w:lang w:val="en-CA"/>
              </w:rPr>
              <w:t>ed open-source solutions</w:t>
            </w:r>
            <w:r w:rsidRPr="00016115">
              <w:rPr>
                <w:rFonts w:ascii="Arial" w:eastAsia="Calibri" w:hAnsi="Arial" w:cs="Arial"/>
                <w:lang w:val="en-CA"/>
              </w:rPr>
              <w:t xml:space="preserve"> </w:t>
            </w:r>
          </w:p>
          <w:p w14:paraId="06B91B57" w14:textId="77777777" w:rsidR="00A2122C" w:rsidRPr="00016115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016115">
              <w:rPr>
                <w:rFonts w:ascii="Arial" w:eastAsia="Calibri" w:hAnsi="Arial" w:cs="Arial"/>
                <w:lang w:val="en-CA"/>
              </w:rPr>
              <w:t>Supported</w:t>
            </w:r>
            <w:r w:rsidRPr="00016115">
              <w:rPr>
                <w:rFonts w:ascii="Arial" w:hAnsi="Arial" w:cs="Arial"/>
                <w:lang w:val="en-CA"/>
              </w:rPr>
              <w:t xml:space="preserve"> </w:t>
            </w:r>
            <w:r w:rsidRPr="00016115">
              <w:rPr>
                <w:rFonts w:ascii="Arial" w:eastAsia="Calibri" w:hAnsi="Arial" w:cs="Arial"/>
                <w:lang w:val="en-CA"/>
              </w:rPr>
              <w:t>more</w:t>
            </w:r>
            <w:r w:rsidRPr="00016115">
              <w:rPr>
                <w:rFonts w:ascii="Arial" w:hAnsi="Arial" w:cs="Arial"/>
                <w:lang w:val="en-CA"/>
              </w:rPr>
              <w:t xml:space="preserve"> </w:t>
            </w:r>
            <w:r w:rsidRPr="00016115">
              <w:rPr>
                <w:rFonts w:ascii="Arial" w:eastAsia="Calibri" w:hAnsi="Arial" w:cs="Arial"/>
                <w:lang w:val="en-CA"/>
              </w:rPr>
              <w:t>than</w:t>
            </w:r>
            <w:r w:rsidRPr="00016115">
              <w:rPr>
                <w:rFonts w:ascii="Arial" w:hAnsi="Arial" w:cs="Arial"/>
                <w:lang w:val="en-CA"/>
              </w:rPr>
              <w:t xml:space="preserve"> 400 </w:t>
            </w:r>
            <w:r w:rsidRPr="00016115">
              <w:rPr>
                <w:rFonts w:ascii="Arial" w:eastAsia="Calibri" w:hAnsi="Arial" w:cs="Arial"/>
                <w:lang w:val="en-CA"/>
              </w:rPr>
              <w:t>company</w:t>
            </w:r>
            <w:r w:rsidRPr="00016115">
              <w:rPr>
                <w:rFonts w:ascii="Arial" w:hAnsi="Arial" w:cs="Arial"/>
                <w:lang w:val="en-CA"/>
              </w:rPr>
              <w:t xml:space="preserve"> </w:t>
            </w:r>
            <w:r w:rsidRPr="00016115">
              <w:rPr>
                <w:rFonts w:ascii="Arial" w:eastAsia="Calibri" w:hAnsi="Arial" w:cs="Arial"/>
                <w:lang w:val="en-CA"/>
              </w:rPr>
              <w:t>users</w:t>
            </w:r>
          </w:p>
          <w:p w14:paraId="065A9FF1" w14:textId="77777777" w:rsidR="00A2122C" w:rsidRPr="006553CE" w:rsidRDefault="00A2122C" w:rsidP="00A2122C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rPr>
                <w:rFonts w:ascii="Arial" w:hAnsi="Arial" w:cs="Arial"/>
                <w:lang w:val="en-CA"/>
              </w:rPr>
            </w:pPr>
            <w:r w:rsidRPr="006553CE">
              <w:rPr>
                <w:rFonts w:ascii="Arial" w:eastAsia="Calibri" w:hAnsi="Arial" w:cs="Arial"/>
                <w:lang w:val="en-CA"/>
              </w:rPr>
              <w:t>Monitor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maintaine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the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internet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and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external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network</w:t>
            </w:r>
            <w:r w:rsidRPr="006553CE">
              <w:rPr>
                <w:rFonts w:ascii="Arial" w:hAnsi="Arial" w:cs="Arial"/>
                <w:lang w:val="en-CA"/>
              </w:rPr>
              <w:t xml:space="preserve"> </w:t>
            </w:r>
            <w:r w:rsidRPr="006553CE">
              <w:rPr>
                <w:rFonts w:ascii="Arial" w:eastAsia="Calibri" w:hAnsi="Arial" w:cs="Arial"/>
                <w:lang w:val="en-CA"/>
              </w:rPr>
              <w:t>performance</w:t>
            </w:r>
          </w:p>
          <w:p w14:paraId="04A25DA0" w14:textId="77777777" w:rsidR="00A2122C" w:rsidRDefault="00A2122C" w:rsidP="00FA0C74">
            <w:pPr>
              <w:pStyle w:val="ListParagraph"/>
              <w:rPr>
                <w:rFonts w:ascii="Arial" w:hAnsi="Arial" w:cs="Arial"/>
              </w:rPr>
            </w:pPr>
          </w:p>
          <w:p w14:paraId="6E912E87" w14:textId="0E9BA8AB" w:rsidR="004071B3" w:rsidRPr="00CF70D7" w:rsidRDefault="004071B3" w:rsidP="00FA0C74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786E8B" w:rsidRPr="00CF70D7" w14:paraId="614E8055" w14:textId="77777777" w:rsidTr="00486123">
        <w:tc>
          <w:tcPr>
            <w:tcW w:w="2062" w:type="dxa"/>
          </w:tcPr>
          <w:p w14:paraId="353FB6AC" w14:textId="77777777" w:rsidR="00786E8B" w:rsidRPr="00CF70D7" w:rsidRDefault="00786E8B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lastRenderedPageBreak/>
              <w:t>EDUCATION</w:t>
            </w:r>
          </w:p>
        </w:tc>
        <w:tc>
          <w:tcPr>
            <w:tcW w:w="7288" w:type="dxa"/>
            <w:gridSpan w:val="2"/>
          </w:tcPr>
          <w:p w14:paraId="0A30FE4D" w14:textId="38AA3374" w:rsidR="00486123" w:rsidRPr="00486123" w:rsidRDefault="00486123">
            <w:pPr>
              <w:rPr>
                <w:rFonts w:ascii="Arial" w:hAnsi="Arial" w:cs="Arial"/>
                <w:b/>
              </w:rPr>
            </w:pPr>
            <w:r w:rsidRPr="00486123">
              <w:rPr>
                <w:rFonts w:ascii="Arial" w:hAnsi="Arial" w:cs="Arial"/>
                <w:b/>
              </w:rPr>
              <w:t xml:space="preserve">Diploma in Computer Programmer </w:t>
            </w:r>
          </w:p>
          <w:p w14:paraId="684FBA5A" w14:textId="71955D80" w:rsidR="00786E8B" w:rsidRPr="00CF70D7" w:rsidRDefault="00786E8B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Sheridan College</w:t>
            </w:r>
          </w:p>
          <w:p w14:paraId="664D56D6" w14:textId="354B8E60" w:rsidR="00786E8B" w:rsidRPr="00CF70D7" w:rsidRDefault="004071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an 2017 - </w:t>
            </w:r>
            <w:r w:rsidR="00A2122C">
              <w:rPr>
                <w:rFonts w:ascii="Arial" w:hAnsi="Arial" w:cs="Arial"/>
              </w:rPr>
              <w:t>August 201</w:t>
            </w:r>
            <w:r>
              <w:rPr>
                <w:rFonts w:ascii="Arial" w:hAnsi="Arial" w:cs="Arial"/>
              </w:rPr>
              <w:t>8</w:t>
            </w:r>
          </w:p>
          <w:p w14:paraId="4009307A" w14:textId="77777777" w:rsidR="00786E8B" w:rsidRPr="00CF70D7" w:rsidRDefault="00786E8B">
            <w:pPr>
              <w:rPr>
                <w:rFonts w:ascii="Arial" w:hAnsi="Arial" w:cs="Arial"/>
              </w:rPr>
            </w:pPr>
          </w:p>
          <w:p w14:paraId="210E4D54" w14:textId="77777777" w:rsidR="00486123" w:rsidRPr="00486123" w:rsidRDefault="00486123" w:rsidP="00486123">
            <w:pPr>
              <w:rPr>
                <w:rFonts w:ascii="Arial" w:hAnsi="Arial" w:cs="Arial"/>
                <w:b/>
              </w:rPr>
            </w:pPr>
            <w:r w:rsidRPr="00486123">
              <w:rPr>
                <w:rFonts w:ascii="Arial" w:hAnsi="Arial" w:cs="Arial"/>
                <w:b/>
              </w:rPr>
              <w:t>Postgraduate in IT Infrastructure Management</w:t>
            </w:r>
          </w:p>
          <w:p w14:paraId="3B957EE7" w14:textId="77777777" w:rsidR="00786E8B" w:rsidRPr="00CF70D7" w:rsidRDefault="00786E8B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PUC Minas – Belo Horizonte, MG, Brazil</w:t>
            </w:r>
          </w:p>
          <w:p w14:paraId="3013462B" w14:textId="77777777" w:rsidR="00786E8B" w:rsidRPr="00CF70D7" w:rsidRDefault="009268AE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Mar 2015 – Oct 2016</w:t>
            </w:r>
          </w:p>
          <w:p w14:paraId="6E779A4A" w14:textId="77777777" w:rsidR="00786E8B" w:rsidRPr="00CF70D7" w:rsidRDefault="00786E8B">
            <w:pPr>
              <w:rPr>
                <w:rFonts w:ascii="Arial" w:hAnsi="Arial" w:cs="Arial"/>
              </w:rPr>
            </w:pPr>
          </w:p>
          <w:p w14:paraId="2BE9C953" w14:textId="77777777" w:rsidR="00486123" w:rsidRPr="00486123" w:rsidRDefault="00486123" w:rsidP="00486123">
            <w:pPr>
              <w:rPr>
                <w:rFonts w:ascii="Arial" w:hAnsi="Arial" w:cs="Arial"/>
                <w:b/>
              </w:rPr>
            </w:pPr>
            <w:r w:rsidRPr="00486123">
              <w:rPr>
                <w:rFonts w:ascii="Arial" w:hAnsi="Arial" w:cs="Arial"/>
                <w:b/>
              </w:rPr>
              <w:t>Bachelor’s Degree in Information Systems</w:t>
            </w:r>
          </w:p>
          <w:p w14:paraId="7D66EB56" w14:textId="77777777" w:rsidR="00786E8B" w:rsidRPr="00CF70D7" w:rsidRDefault="00786E8B">
            <w:pPr>
              <w:rPr>
                <w:rFonts w:ascii="Arial" w:hAnsi="Arial" w:cs="Arial"/>
                <w:lang w:val="pt-BR"/>
              </w:rPr>
            </w:pPr>
            <w:r w:rsidRPr="00CF70D7">
              <w:rPr>
                <w:rFonts w:ascii="Arial" w:hAnsi="Arial" w:cs="Arial"/>
                <w:lang w:val="pt-BR"/>
              </w:rPr>
              <w:t>CEUMA University – Sao Luis, MA, Brazil</w:t>
            </w:r>
          </w:p>
          <w:p w14:paraId="0FAD7660" w14:textId="77777777" w:rsidR="00786E8B" w:rsidRPr="00CF70D7" w:rsidRDefault="00786E8B">
            <w:p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Jan 2008 – Dec 2011</w:t>
            </w:r>
          </w:p>
          <w:p w14:paraId="0CA2EC43" w14:textId="77777777" w:rsidR="009268AE" w:rsidRPr="00CF70D7" w:rsidRDefault="009268AE">
            <w:pPr>
              <w:rPr>
                <w:rFonts w:ascii="Arial" w:hAnsi="Arial" w:cs="Arial"/>
              </w:rPr>
            </w:pPr>
          </w:p>
        </w:tc>
      </w:tr>
      <w:tr w:rsidR="009268AE" w:rsidRPr="00CF70D7" w14:paraId="2D96F864" w14:textId="77777777" w:rsidTr="005444AA">
        <w:tc>
          <w:tcPr>
            <w:tcW w:w="2062" w:type="dxa"/>
          </w:tcPr>
          <w:p w14:paraId="5105A3D6" w14:textId="77777777" w:rsidR="009268AE" w:rsidRPr="00CF70D7" w:rsidRDefault="009268AE">
            <w:pPr>
              <w:rPr>
                <w:rFonts w:ascii="Arial" w:hAnsi="Arial" w:cs="Arial"/>
                <w:b/>
              </w:rPr>
            </w:pPr>
          </w:p>
        </w:tc>
        <w:tc>
          <w:tcPr>
            <w:tcW w:w="3338" w:type="dxa"/>
          </w:tcPr>
          <w:p w14:paraId="606B17F1" w14:textId="77777777" w:rsidR="009268AE" w:rsidRPr="00CF70D7" w:rsidRDefault="009268AE" w:rsidP="009268AE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3950" w:type="dxa"/>
          </w:tcPr>
          <w:p w14:paraId="0782522B" w14:textId="77777777" w:rsidR="009268AE" w:rsidRPr="00CF70D7" w:rsidRDefault="009268AE" w:rsidP="009268AE">
            <w:pPr>
              <w:pStyle w:val="ListParagraph"/>
              <w:rPr>
                <w:rFonts w:ascii="Arial" w:hAnsi="Arial" w:cs="Arial"/>
              </w:rPr>
            </w:pPr>
          </w:p>
        </w:tc>
      </w:tr>
      <w:tr w:rsidR="004E251F" w:rsidRPr="00CF70D7" w14:paraId="0278ADD1" w14:textId="77777777" w:rsidTr="005444AA">
        <w:tc>
          <w:tcPr>
            <w:tcW w:w="2062" w:type="dxa"/>
          </w:tcPr>
          <w:p w14:paraId="13C3D3B8" w14:textId="77777777" w:rsidR="004E251F" w:rsidRPr="00CF70D7" w:rsidRDefault="004E251F">
            <w:pPr>
              <w:rPr>
                <w:rFonts w:ascii="Arial" w:hAnsi="Arial" w:cs="Arial"/>
                <w:b/>
              </w:rPr>
            </w:pPr>
            <w:r w:rsidRPr="00CF70D7">
              <w:rPr>
                <w:rFonts w:ascii="Arial" w:hAnsi="Arial" w:cs="Arial"/>
                <w:b/>
              </w:rPr>
              <w:t>CERTIFICATIONS</w:t>
            </w:r>
          </w:p>
        </w:tc>
        <w:tc>
          <w:tcPr>
            <w:tcW w:w="3338" w:type="dxa"/>
          </w:tcPr>
          <w:p w14:paraId="767CE5FE" w14:textId="5ABB94B7" w:rsidR="005444AA" w:rsidRDefault="005444AA" w:rsidP="00786E8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RUM Fundamentals</w:t>
            </w:r>
          </w:p>
          <w:p w14:paraId="5A9E06F2" w14:textId="7EA40C68" w:rsidR="004E251F" w:rsidRPr="00CF70D7" w:rsidRDefault="004E251F" w:rsidP="00786E8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>CCNA R&amp;S</w:t>
            </w:r>
          </w:p>
          <w:p w14:paraId="1048E2DE" w14:textId="195282D6" w:rsidR="004E251F" w:rsidRPr="005444AA" w:rsidRDefault="004E251F" w:rsidP="005444AA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 xml:space="preserve">ITIL V3 </w:t>
            </w:r>
            <w:r w:rsidR="005444AA">
              <w:rPr>
                <w:rFonts w:ascii="Arial" w:hAnsi="Arial" w:cs="Arial"/>
              </w:rPr>
              <w:t>Foundation</w:t>
            </w:r>
          </w:p>
        </w:tc>
        <w:tc>
          <w:tcPr>
            <w:tcW w:w="3950" w:type="dxa"/>
          </w:tcPr>
          <w:p w14:paraId="232A9900" w14:textId="7B4562A5" w:rsidR="005444AA" w:rsidRDefault="005444AA" w:rsidP="00786E8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 xml:space="preserve">ISO/IEC 20,000 </w:t>
            </w:r>
            <w:r>
              <w:rPr>
                <w:rFonts w:ascii="Arial" w:hAnsi="Arial" w:cs="Arial"/>
              </w:rPr>
              <w:t>Foundation</w:t>
            </w:r>
            <w:r w:rsidRPr="00CF70D7">
              <w:rPr>
                <w:rFonts w:ascii="Arial" w:hAnsi="Arial" w:cs="Arial"/>
              </w:rPr>
              <w:t xml:space="preserve"> </w:t>
            </w:r>
          </w:p>
          <w:p w14:paraId="5734139F" w14:textId="61421503" w:rsidR="004E251F" w:rsidRPr="00CF70D7" w:rsidRDefault="004E251F" w:rsidP="00786E8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CF70D7">
              <w:rPr>
                <w:rFonts w:ascii="Arial" w:hAnsi="Arial" w:cs="Arial"/>
              </w:rPr>
              <w:t xml:space="preserve">ISO/IEC 27,002 </w:t>
            </w:r>
            <w:r w:rsidR="005444AA">
              <w:rPr>
                <w:rFonts w:ascii="Arial" w:hAnsi="Arial" w:cs="Arial"/>
              </w:rPr>
              <w:t>Foundation</w:t>
            </w:r>
          </w:p>
          <w:p w14:paraId="03E1A4B7" w14:textId="709990CA" w:rsidR="004E251F" w:rsidRPr="00CF70D7" w:rsidRDefault="005444AA" w:rsidP="00786E8B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een</w:t>
            </w:r>
            <w:r w:rsidR="004E251F" w:rsidRPr="00CF70D7">
              <w:rPr>
                <w:rFonts w:ascii="Arial" w:hAnsi="Arial" w:cs="Arial"/>
              </w:rPr>
              <w:t xml:space="preserve"> IT </w:t>
            </w:r>
            <w:r>
              <w:rPr>
                <w:rFonts w:ascii="Arial" w:hAnsi="Arial" w:cs="Arial"/>
              </w:rPr>
              <w:t>Citizen</w:t>
            </w:r>
          </w:p>
        </w:tc>
      </w:tr>
    </w:tbl>
    <w:p w14:paraId="6AB0DA47" w14:textId="77777777" w:rsidR="00786E8B" w:rsidRPr="00CF70D7" w:rsidRDefault="00786E8B" w:rsidP="004E251F">
      <w:pPr>
        <w:rPr>
          <w:rFonts w:ascii="Arial" w:hAnsi="Arial" w:cs="Arial"/>
        </w:rPr>
      </w:pPr>
    </w:p>
    <w:sectPr w:rsidR="00786E8B" w:rsidRPr="00CF70D7" w:rsidSect="004E251F">
      <w:headerReference w:type="default" r:id="rId7"/>
      <w:pgSz w:w="12240" w:h="15840"/>
      <w:pgMar w:top="72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FF927A" w14:textId="77777777" w:rsidR="00ED4B53" w:rsidRDefault="00ED4B53" w:rsidP="00A2122C">
      <w:pPr>
        <w:spacing w:after="0" w:line="240" w:lineRule="auto"/>
      </w:pPr>
      <w:r>
        <w:separator/>
      </w:r>
    </w:p>
  </w:endnote>
  <w:endnote w:type="continuationSeparator" w:id="0">
    <w:p w14:paraId="080DBEAC" w14:textId="77777777" w:rsidR="00ED4B53" w:rsidRDefault="00ED4B53" w:rsidP="00A212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EE3F01" w14:textId="77777777" w:rsidR="00ED4B53" w:rsidRDefault="00ED4B53" w:rsidP="00A2122C">
      <w:pPr>
        <w:spacing w:after="0" w:line="240" w:lineRule="auto"/>
      </w:pPr>
      <w:r>
        <w:separator/>
      </w:r>
    </w:p>
  </w:footnote>
  <w:footnote w:type="continuationSeparator" w:id="0">
    <w:p w14:paraId="6EA4E4F2" w14:textId="77777777" w:rsidR="00ED4B53" w:rsidRDefault="00ED4B53" w:rsidP="00A212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5FDD5" w14:textId="36336A11" w:rsidR="00A2122C" w:rsidRPr="004071B3" w:rsidRDefault="00A2122C" w:rsidP="00A2122C">
    <w:pPr>
      <w:pBdr>
        <w:bottom w:val="single" w:sz="12" w:space="1" w:color="auto"/>
      </w:pBdr>
      <w:jc w:val="center"/>
      <w:rPr>
        <w:rStyle w:val="Hyperlink"/>
        <w:rFonts w:ascii="Arial" w:hAnsi="Arial" w:cs="Arial"/>
        <w:color w:val="000000" w:themeColor="text1"/>
        <w:lang w:val="pt-BR"/>
      </w:rPr>
    </w:pPr>
    <w:r w:rsidRPr="004071B3">
      <w:rPr>
        <w:rFonts w:ascii="Arial" w:hAnsi="Arial" w:cs="Arial"/>
        <w:b/>
        <w:sz w:val="28"/>
        <w:szCs w:val="28"/>
        <w:lang w:val="pt-BR"/>
      </w:rPr>
      <w:t>DANIEL DIAS</w:t>
    </w:r>
    <w:r w:rsidRPr="004071B3">
      <w:rPr>
        <w:rFonts w:ascii="Arial" w:hAnsi="Arial" w:cs="Arial"/>
        <w:lang w:val="pt-BR"/>
      </w:rPr>
      <w:br/>
      <w:t xml:space="preserve">(289) 885 </w:t>
    </w:r>
    <w:r w:rsidRPr="004071B3">
      <w:rPr>
        <w:rFonts w:ascii="Arial" w:hAnsi="Arial" w:cs="Arial"/>
        <w:color w:val="000000" w:themeColor="text1"/>
        <w:lang w:val="pt-BR"/>
      </w:rPr>
      <w:t xml:space="preserve">2240 – </w:t>
    </w:r>
    <w:r w:rsidRPr="004071B3">
      <w:rPr>
        <w:rFonts w:ascii="Arial" w:hAnsi="Arial" w:cs="Arial"/>
        <w:lang w:val="pt-BR"/>
      </w:rPr>
      <w:t>contact@dndias.com</w:t>
    </w:r>
    <w:r w:rsidRPr="004071B3">
      <w:rPr>
        <w:rFonts w:ascii="Arial" w:hAnsi="Arial" w:cs="Arial"/>
        <w:lang w:val="pt-BR"/>
      </w:rPr>
      <w:br/>
    </w:r>
    <w:hyperlink r:id="rId1" w:history="1">
      <w:r w:rsidRPr="004071B3">
        <w:rPr>
          <w:rStyle w:val="Hyperlink"/>
          <w:rFonts w:ascii="Arial" w:hAnsi="Arial" w:cs="Arial"/>
          <w:color w:val="auto"/>
          <w:u w:val="none"/>
          <w:lang w:val="pt-BR"/>
        </w:rPr>
        <w:t>http</w:t>
      </w:r>
      <w:r w:rsidR="005444AA">
        <w:rPr>
          <w:rStyle w:val="Hyperlink"/>
          <w:rFonts w:ascii="Arial" w:hAnsi="Arial" w:cs="Arial"/>
          <w:color w:val="auto"/>
          <w:u w:val="none"/>
          <w:lang w:val="pt-BR"/>
        </w:rPr>
        <w:t>s</w:t>
      </w:r>
      <w:r w:rsidRPr="004071B3">
        <w:rPr>
          <w:rStyle w:val="Hyperlink"/>
          <w:rFonts w:ascii="Arial" w:hAnsi="Arial" w:cs="Arial"/>
          <w:color w:val="auto"/>
          <w:u w:val="none"/>
          <w:lang w:val="pt-BR"/>
        </w:rPr>
        <w:t>://www.dndias.com</w:t>
      </w:r>
    </w:hyperlink>
    <w:r w:rsidRPr="004071B3">
      <w:rPr>
        <w:rStyle w:val="Hyperlink"/>
        <w:rFonts w:ascii="Arial" w:hAnsi="Arial" w:cs="Arial"/>
        <w:color w:val="auto"/>
        <w:u w:val="none"/>
        <w:lang w:val="pt-BR"/>
      </w:rPr>
      <w:t xml:space="preserve"> - </w:t>
    </w:r>
    <w:r w:rsidRPr="00A2122C">
      <w:rPr>
        <w:rStyle w:val="Hyperlink"/>
        <w:rFonts w:ascii="Arial" w:hAnsi="Arial" w:cs="Arial"/>
        <w:color w:val="auto"/>
        <w:u w:val="none"/>
        <w:lang w:val="pt-BR"/>
      </w:rPr>
      <w:t>https</w:t>
    </w:r>
    <w:r w:rsidRPr="00CF70D7">
      <w:rPr>
        <w:rStyle w:val="Hyperlink"/>
        <w:rFonts w:ascii="Arial" w:hAnsi="Arial" w:cs="Arial"/>
        <w:color w:val="000000" w:themeColor="text1"/>
        <w:u w:val="none"/>
        <w:lang w:val="pt-BR"/>
      </w:rPr>
      <w:t>://ca.linkedin.com/in/danielndias</w:t>
    </w:r>
  </w:p>
  <w:p w14:paraId="43A7A860" w14:textId="77777777" w:rsidR="00A2122C" w:rsidRPr="004071B3" w:rsidRDefault="00A2122C" w:rsidP="00A2122C">
    <w:pPr>
      <w:pBdr>
        <w:bottom w:val="single" w:sz="12" w:space="1" w:color="auto"/>
      </w:pBdr>
      <w:jc w:val="center"/>
      <w:rPr>
        <w:rStyle w:val="Hyperlink"/>
        <w:rFonts w:ascii="Arial" w:hAnsi="Arial" w:cs="Arial"/>
        <w:color w:val="000000" w:themeColor="text1"/>
        <w:sz w:val="8"/>
        <w:szCs w:val="8"/>
        <w:lang w:val="pt-BR"/>
      </w:rPr>
    </w:pPr>
  </w:p>
  <w:p w14:paraId="35E74527" w14:textId="77777777" w:rsidR="00A2122C" w:rsidRPr="004071B3" w:rsidRDefault="00A2122C">
    <w:pPr>
      <w:pStyle w:val="Header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C83BF1"/>
    <w:multiLevelType w:val="hybridMultilevel"/>
    <w:tmpl w:val="BCC4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511520"/>
    <w:multiLevelType w:val="hybridMultilevel"/>
    <w:tmpl w:val="51E08872"/>
    <w:lvl w:ilvl="0" w:tplc="17A68BC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A33B5B"/>
    <w:multiLevelType w:val="hybridMultilevel"/>
    <w:tmpl w:val="DD5C8E20"/>
    <w:lvl w:ilvl="0" w:tplc="5CA6C76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TMwMLUwNTQ3MzRV0lEKTi0uzszPAykwrgUAoXxRTSwAAAA="/>
  </w:docVars>
  <w:rsids>
    <w:rsidRoot w:val="00786E8B"/>
    <w:rsid w:val="000F6DE4"/>
    <w:rsid w:val="0025413D"/>
    <w:rsid w:val="002F2399"/>
    <w:rsid w:val="00383853"/>
    <w:rsid w:val="003D2362"/>
    <w:rsid w:val="004071B3"/>
    <w:rsid w:val="0043178F"/>
    <w:rsid w:val="004555DB"/>
    <w:rsid w:val="00486123"/>
    <w:rsid w:val="004903D8"/>
    <w:rsid w:val="004E251F"/>
    <w:rsid w:val="005444AA"/>
    <w:rsid w:val="005E5FF6"/>
    <w:rsid w:val="00786E8B"/>
    <w:rsid w:val="009268AE"/>
    <w:rsid w:val="0093513C"/>
    <w:rsid w:val="009611BB"/>
    <w:rsid w:val="00966636"/>
    <w:rsid w:val="009A774E"/>
    <w:rsid w:val="00A2122C"/>
    <w:rsid w:val="00B92B1D"/>
    <w:rsid w:val="00C952AC"/>
    <w:rsid w:val="00CF70D7"/>
    <w:rsid w:val="00DF23C2"/>
    <w:rsid w:val="00E66E55"/>
    <w:rsid w:val="00ED4B53"/>
    <w:rsid w:val="00F77BF5"/>
    <w:rsid w:val="00FA0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D8DC2"/>
  <w15:chartTrackingRefBased/>
  <w15:docId w15:val="{E123F64D-2F00-49E2-BFD8-211947B80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6E8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86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6E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12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22C"/>
  </w:style>
  <w:style w:type="paragraph" w:styleId="Footer">
    <w:name w:val="footer"/>
    <w:basedOn w:val="Normal"/>
    <w:link w:val="FooterChar"/>
    <w:uiPriority w:val="99"/>
    <w:unhideWhenUsed/>
    <w:rsid w:val="00A212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22C"/>
  </w:style>
  <w:style w:type="character" w:styleId="UnresolvedMention">
    <w:name w:val="Unresolved Mention"/>
    <w:basedOn w:val="DefaultParagraphFont"/>
    <w:uiPriority w:val="99"/>
    <w:semiHidden/>
    <w:unhideWhenUsed/>
    <w:rsid w:val="005444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6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dndia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unes</dc:creator>
  <cp:keywords/>
  <dc:description/>
  <cp:lastModifiedBy>Daniel Dias</cp:lastModifiedBy>
  <cp:revision>18</cp:revision>
  <cp:lastPrinted>2018-06-08T18:32:00Z</cp:lastPrinted>
  <dcterms:created xsi:type="dcterms:W3CDTF">2017-02-08T22:50:00Z</dcterms:created>
  <dcterms:modified xsi:type="dcterms:W3CDTF">2018-07-27T17:56:00Z</dcterms:modified>
</cp:coreProperties>
</file>